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70A30425" w14:textId="77777777" w:rsidR="00B45DA0" w:rsidRDefault="00841D3E">
      <w:pPr>
        <w:sectPr w:rsidR="00B45DA0" w:rsidSect="003115F6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888C81E" wp14:editId="127203E3">
                <wp:simplePos x="0" y="0"/>
                <wp:positionH relativeFrom="margin">
                  <wp:posOffset>1764030</wp:posOffset>
                </wp:positionH>
                <wp:positionV relativeFrom="page">
                  <wp:posOffset>1112520</wp:posOffset>
                </wp:positionV>
                <wp:extent cx="3778250" cy="457200"/>
                <wp:effectExtent l="0" t="0" r="0" b="0"/>
                <wp:wrapSquare wrapText="bothSides"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82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CC48B4" w14:textId="77777777" w:rsidR="00841D3E" w:rsidRPr="00ED00BE" w:rsidRDefault="00841D3E" w:rsidP="00841D3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LONG ROPE RHY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03" o:spid="_x0000_s1026" type="#_x0000_t202" style="position:absolute;margin-left:138.9pt;margin-top:87.6pt;width:297.5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" filled="f" stroked="f">
                <v:textbox>
                  <w:txbxContent>
                    <w:p w:rsidR="00841D3E" w:rsidRPr="00ED00BE" w:rsidRDefault="00841D3E" w:rsidP="00841D3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LONG ROPE RHYME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3B0BDEE7" wp14:editId="517309AD">
            <wp:simplePos x="0" y="0"/>
            <wp:positionH relativeFrom="page">
              <wp:posOffset>4008755</wp:posOffset>
            </wp:positionH>
            <wp:positionV relativeFrom="page">
              <wp:posOffset>3399790</wp:posOffset>
            </wp:positionV>
            <wp:extent cx="3200400" cy="3200400"/>
            <wp:effectExtent l="25400" t="25400" r="25400" b="25400"/>
            <wp:wrapThrough wrapText="bothSides">
              <wp:wrapPolygon edited="0">
                <wp:start x="-171" y="-171"/>
                <wp:lineTo x="-171" y="21600"/>
                <wp:lineTo x="21600" y="21600"/>
                <wp:lineTo x="21600" y="-171"/>
                <wp:lineTo x="-171" y="-171"/>
              </wp:wrapPolygon>
            </wp:wrapThrough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5470FCF" wp14:editId="5236497F">
                <wp:simplePos x="0" y="0"/>
                <wp:positionH relativeFrom="page">
                  <wp:posOffset>511810</wp:posOffset>
                </wp:positionH>
                <wp:positionV relativeFrom="page">
                  <wp:posOffset>2013585</wp:posOffset>
                </wp:positionV>
                <wp:extent cx="4138930" cy="1304290"/>
                <wp:effectExtent l="0" t="0" r="0" b="0"/>
                <wp:wrapThrough wrapText="bothSides">
                  <wp:wrapPolygon edited="0">
                    <wp:start x="133" y="0"/>
                    <wp:lineTo x="133" y="21032"/>
                    <wp:lineTo x="21342" y="21032"/>
                    <wp:lineTo x="21342" y="0"/>
                    <wp:lineTo x="133" y="0"/>
                  </wp:wrapPolygon>
                </wp:wrapThrough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1304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0A4804" w14:textId="77777777" w:rsidR="00841D3E" w:rsidRPr="005B2451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kill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successfully turn and jump a long rope.</w:t>
                            </w:r>
                          </w:p>
                          <w:p w14:paraId="2F797CA6" w14:textId="77777777" w:rsidR="00841D3E" w:rsidRPr="002E2F38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Cognitive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recite jump rope rhymes, in rhythm with my partners.</w:t>
                            </w:r>
                          </w:p>
                          <w:p w14:paraId="62AFB2CF" w14:textId="77777777" w:rsidR="00841D3E" w:rsidRPr="002E2F38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identify the component of health-related fitness required when jumping and reciting rhymes.</w:t>
                            </w:r>
                          </w:p>
                          <w:p w14:paraId="096BAC7C" w14:textId="77777777" w:rsidR="00841D3E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</w:pPr>
                            <w:r w:rsidRPr="009E416B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Personal &amp; Social Responsibility: </w:t>
                            </w:r>
                            <w:r w:rsidRPr="009E416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 will work cooperatively with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y group to complete each rhy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39" o:spid="_x0000_s1027" type="#_x0000_t202" style="position:absolute;margin-left:40.3pt;margin-top:158.55pt;width:325.9pt;height:102.7pt;z-index:2516705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" filled="f" stroked="f">
                <v:textbox>
                  <w:txbxContent>
                    <w:p w:rsidR="00841D3E" w:rsidRPr="005B2451" w:rsidRDefault="00841D3E" w:rsidP="00841D3E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kill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successfully turn and jump a long rope.</w:t>
                      </w:r>
                    </w:p>
                    <w:p w:rsidR="00841D3E" w:rsidRPr="002E2F38" w:rsidRDefault="00841D3E" w:rsidP="00841D3E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Cognitive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recite jump rope rhymes, in rhythm with my partners.</w:t>
                      </w:r>
                    </w:p>
                    <w:p w:rsidR="00841D3E" w:rsidRPr="002E2F38" w:rsidRDefault="00841D3E" w:rsidP="00841D3E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identify the component of health-related fitness required when jumping and reciting rhymes.</w:t>
                      </w:r>
                    </w:p>
                    <w:p w:rsidR="00841D3E" w:rsidRDefault="00841D3E" w:rsidP="00841D3E">
                      <w:pPr>
                        <w:pStyle w:val="ListParagraph"/>
                        <w:numPr>
                          <w:ilvl w:val="0"/>
                          <w:numId w:val="22"/>
                        </w:numPr>
                      </w:pPr>
                      <w:r w:rsidRPr="009E416B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ersonal &amp; Social Responsibility: </w:t>
                      </w:r>
                      <w:r w:rsidRPr="009E416B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 will work cooperatively with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my group to complete each rhyme.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7AE6A0D" wp14:editId="49273131">
                <wp:simplePos x="0" y="0"/>
                <wp:positionH relativeFrom="page">
                  <wp:posOffset>4851400</wp:posOffset>
                </wp:positionH>
                <wp:positionV relativeFrom="page">
                  <wp:posOffset>2019300</wp:posOffset>
                </wp:positionV>
                <wp:extent cx="2343150" cy="1501140"/>
                <wp:effectExtent l="0" t="0" r="0" b="0"/>
                <wp:wrapThrough wrapText="bothSides">
                  <wp:wrapPolygon edited="0">
                    <wp:start x="234" y="0"/>
                    <wp:lineTo x="234" y="21198"/>
                    <wp:lineTo x="21073" y="21198"/>
                    <wp:lineTo x="21073" y="0"/>
                    <wp:lineTo x="234" y="0"/>
                  </wp:wrapPolygon>
                </wp:wrapThrough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501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FF2E02" w14:textId="77777777" w:rsidR="00841D3E" w:rsidRPr="00CD2FA6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ace Turner</w:t>
                            </w:r>
                          </w:p>
                          <w:p w14:paraId="0B94E8B6" w14:textId="77777777" w:rsidR="00841D3E" w:rsidRPr="00CD2FA6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atch Rope</w:t>
                            </w:r>
                          </w:p>
                          <w:p w14:paraId="6AB03A66" w14:textId="77777777" w:rsidR="00841D3E" w:rsidRPr="008265FF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mall Jumps</w:t>
                            </w:r>
                          </w:p>
                          <w:p w14:paraId="05BD424F" w14:textId="77777777" w:rsidR="00841D3E" w:rsidRPr="008265FF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eep the Rhythm</w:t>
                            </w:r>
                          </w:p>
                          <w:p w14:paraId="48A58FB7" w14:textId="77777777" w:rsidR="00841D3E" w:rsidRPr="008265FF" w:rsidRDefault="00841D3E" w:rsidP="00841D3E"/>
                          <w:p w14:paraId="1287301B" w14:textId="77777777" w:rsidR="00841D3E" w:rsidRPr="008265FF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urn with Arms</w:t>
                            </w:r>
                          </w:p>
                          <w:p w14:paraId="674D405E" w14:textId="77777777" w:rsidR="00841D3E" w:rsidRPr="005B2451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Watch Jumper’s Feet</w:t>
                            </w:r>
                          </w:p>
                          <w:p w14:paraId="19AB37B5" w14:textId="77777777" w:rsidR="00841D3E" w:rsidRPr="008265FF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eep the Rhythm</w:t>
                            </w:r>
                          </w:p>
                          <w:p w14:paraId="5884E143" w14:textId="77777777" w:rsidR="00841D3E" w:rsidRDefault="00841D3E" w:rsidP="00841D3E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0" o:spid="_x0000_s1028" type="#_x0000_t202" style="position:absolute;margin-left:382pt;margin-top:159pt;width:184.5pt;height:118.2pt;z-index:25167155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" filled="f" stroked="f">
                <v:textbox>
                  <w:txbxContent>
                    <w:p w:rsidR="00841D3E" w:rsidRPr="00CD2FA6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Face Turner</w:t>
                      </w:r>
                    </w:p>
                    <w:p w:rsidR="00841D3E" w:rsidRPr="00CD2FA6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atch Rope</w:t>
                      </w:r>
                    </w:p>
                    <w:p w:rsidR="00841D3E" w:rsidRPr="008265FF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mall Jumps</w:t>
                      </w:r>
                    </w:p>
                    <w:p w:rsidR="00841D3E" w:rsidRPr="008265FF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Keep the Rhythm</w:t>
                      </w:r>
                    </w:p>
                    <w:p w:rsidR="00841D3E" w:rsidRPr="008265FF" w:rsidRDefault="00841D3E" w:rsidP="00841D3E"/>
                    <w:p w:rsidR="00841D3E" w:rsidRPr="008265FF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urn with Arms</w:t>
                      </w:r>
                    </w:p>
                    <w:p w:rsidR="00841D3E" w:rsidRPr="005B2451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Watch Jumper’s Feet</w:t>
                      </w:r>
                    </w:p>
                    <w:p w:rsidR="00841D3E" w:rsidRPr="008265FF" w:rsidRDefault="00841D3E" w:rsidP="00841D3E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Keep the Rhythm</w:t>
                      </w:r>
                    </w:p>
                    <w:p w:rsidR="00841D3E" w:rsidRDefault="00841D3E" w:rsidP="00841D3E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96EEAD" wp14:editId="5C4F66CC">
                <wp:simplePos x="0" y="0"/>
                <wp:positionH relativeFrom="page">
                  <wp:posOffset>532765</wp:posOffset>
                </wp:positionH>
                <wp:positionV relativeFrom="page">
                  <wp:posOffset>3971290</wp:posOffset>
                </wp:positionV>
                <wp:extent cx="3478530" cy="2518410"/>
                <wp:effectExtent l="0" t="0" r="0" b="0"/>
                <wp:wrapThrough wrapText="bothSides">
                  <wp:wrapPolygon edited="0">
                    <wp:start x="158" y="0"/>
                    <wp:lineTo x="158" y="21349"/>
                    <wp:lineTo x="21292" y="21349"/>
                    <wp:lineTo x="21292" y="0"/>
                    <wp:lineTo x="158" y="0"/>
                  </wp:wrapPolygon>
                </wp:wrapThrough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8530" cy="2518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3E186D" w14:textId="77777777" w:rsidR="00841D3E" w:rsidRDefault="00841D3E" w:rsidP="00841D3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63BEE54" w14:textId="77777777" w:rsidR="00841D3E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long jump ropes per 3 students</w:t>
                            </w:r>
                          </w:p>
                          <w:p w14:paraId="5432F976" w14:textId="77777777" w:rsidR="00841D3E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hyme Cards </w:t>
                            </w:r>
                          </w:p>
                          <w:p w14:paraId="429901C1" w14:textId="77777777" w:rsidR="00841D3E" w:rsidRDefault="00841D3E" w:rsidP="00841D3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02E51372" w14:textId="77777777" w:rsidR="00841D3E" w:rsidRDefault="00841D3E" w:rsidP="00841D3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2927B716" w14:textId="77777777" w:rsidR="00841D3E" w:rsidRPr="0015177B" w:rsidRDefault="00841D3E" w:rsidP="00841D3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73A78316" w14:textId="77777777" w:rsidR="00841D3E" w:rsidRDefault="00841D3E" w:rsidP="00841D3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C5CC765" w14:textId="77777777" w:rsidR="00841D3E" w:rsidRPr="00F93DE1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93DE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ivide the class into groups of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3</w:t>
                            </w:r>
                            <w:r w:rsidRPr="00F93DE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o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</w:t>
                            </w:r>
                            <w:r w:rsidRPr="00F93DE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ach group with a long jump rope.</w:t>
                            </w:r>
                          </w:p>
                          <w:p w14:paraId="0E5A56D2" w14:textId="77777777" w:rsidR="00841D3E" w:rsidRPr="00F93DE1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F93DE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Have the students spread out in general spac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th enough space to turn the rope safely</w:t>
                            </w:r>
                            <w:r w:rsidRPr="00F93DE1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3AC163C5" w14:textId="77777777" w:rsidR="00841D3E" w:rsidRPr="000C44F8" w:rsidRDefault="00841D3E" w:rsidP="00841D3E">
                            <w:pPr>
                              <w:pStyle w:val="ListParagraph"/>
                              <w:ind w:left="432"/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41" o:spid="_x0000_s1029" type="#_x0000_t202" style="position:absolute;margin-left:41.95pt;margin-top:312.7pt;width:273.9pt;height:198.3pt;z-index:2516725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" filled="f" stroked="f">
                <v:textbox>
                  <w:txbxContent>
                    <w:p w:rsidR="00841D3E" w:rsidRDefault="00841D3E" w:rsidP="00841D3E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:rsidR="00841D3E" w:rsidRDefault="00841D3E" w:rsidP="00841D3E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long jump ropes per 3 students</w:t>
                      </w:r>
                    </w:p>
                    <w:p w:rsidR="00841D3E" w:rsidRDefault="00841D3E" w:rsidP="00841D3E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hyme Cards </w:t>
                      </w:r>
                    </w:p>
                    <w:p w:rsidR="00841D3E" w:rsidRDefault="00841D3E" w:rsidP="00841D3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841D3E" w:rsidRDefault="00841D3E" w:rsidP="00841D3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841D3E" w:rsidRPr="0015177B" w:rsidRDefault="00841D3E" w:rsidP="00841D3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841D3E" w:rsidRDefault="00841D3E" w:rsidP="00841D3E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:rsidR="00841D3E" w:rsidRPr="00F93DE1" w:rsidRDefault="00841D3E" w:rsidP="00841D3E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93DE1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ivide the class into groups of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3</w:t>
                      </w:r>
                      <w:r w:rsidRPr="00F93DE1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o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</w:t>
                      </w:r>
                      <w:r w:rsidRPr="00F93DE1">
                        <w:rPr>
                          <w:rFonts w:ascii="Arial" w:hAnsi="Arial"/>
                          <w:sz w:val="22"/>
                          <w:szCs w:val="22"/>
                        </w:rPr>
                        <w:t>, each group with a long jump rope.</w:t>
                      </w:r>
                    </w:p>
                    <w:p w:rsidR="00841D3E" w:rsidRPr="00F93DE1" w:rsidRDefault="00841D3E" w:rsidP="00841D3E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F93DE1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Have the students spread out in general spac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ith enough space to turn the rope safely</w:t>
                      </w:r>
                      <w:r w:rsidRPr="00F93DE1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841D3E" w:rsidRPr="000C44F8" w:rsidRDefault="00841D3E" w:rsidP="00841D3E">
                      <w:pPr>
                        <w:pStyle w:val="ListParagraph"/>
                        <w:ind w:left="432"/>
                        <w:rPr>
                          <w:rFonts w:ascii="Arial" w:hAnsi="Arial"/>
                          <w:sz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D277500" wp14:editId="1DC0797D">
                <wp:simplePos x="0" y="0"/>
                <wp:positionH relativeFrom="page">
                  <wp:posOffset>521335</wp:posOffset>
                </wp:positionH>
                <wp:positionV relativeFrom="page">
                  <wp:posOffset>6604000</wp:posOffset>
                </wp:positionV>
                <wp:extent cx="6858000" cy="2757170"/>
                <wp:effectExtent l="0" t="0" r="0" b="11430"/>
                <wp:wrapThrough wrapText="bothSides">
                  <wp:wrapPolygon edited="0">
                    <wp:start x="80" y="0"/>
                    <wp:lineTo x="80" y="21491"/>
                    <wp:lineTo x="21440" y="21491"/>
                    <wp:lineTo x="21440" y="0"/>
                    <wp:lineTo x="80" y="0"/>
                  </wp:wrapPolygon>
                </wp:wrapThrough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757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013484" w14:textId="77777777" w:rsidR="00841D3E" w:rsidRDefault="00841D3E" w:rsidP="00841D3E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6B485C34" w14:textId="77777777" w:rsidR="00841D3E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oday we’ll be combining our long jump rope skills with some classic jump rope rhymes.</w:t>
                            </w:r>
                          </w:p>
                          <w:p w14:paraId="52063631" w14:textId="77777777" w:rsidR="00841D3E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When I say, “GO!” follow the </w:t>
                            </w:r>
                            <w:r w:rsidRPr="002F750F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hyme Cards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your partners when you jump.</w:t>
                            </w:r>
                          </w:p>
                          <w:p w14:paraId="5359E704" w14:textId="77777777" w:rsidR="00841D3E" w:rsidRDefault="00841D3E" w:rsidP="00841D3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fter you master each rhyme, work to try all of the different tricks that you’ve learned with your group.</w:t>
                            </w:r>
                          </w:p>
                          <w:p w14:paraId="3B006FE7" w14:textId="77777777" w:rsidR="00841D3E" w:rsidRPr="006042EC" w:rsidRDefault="00841D3E" w:rsidP="00841D3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1AD1B687" w14:textId="77777777" w:rsidR="00841D3E" w:rsidRPr="00DD404F" w:rsidRDefault="00841D3E" w:rsidP="00841D3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Grade Level Progression:</w:t>
                            </w:r>
                          </w:p>
                          <w:p w14:paraId="7A542910" w14:textId="77777777" w:rsidR="00841D3E" w:rsidRPr="00F13CB6" w:rsidRDefault="00841D3E" w:rsidP="00841D3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3</w:t>
                            </w:r>
                            <w:r w:rsidRPr="00C133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Pr="00F13CB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mplete the activity as described above.</w:t>
                            </w:r>
                          </w:p>
                          <w:p w14:paraId="09B84AB8" w14:textId="77777777" w:rsidR="00841D3E" w:rsidRDefault="00841D3E" w:rsidP="00841D3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4</w:t>
                            </w:r>
                            <w:r w:rsidRPr="00C133E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Pr="00DD404F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llow advanced students to perform basic tricks while completing jump rope rhymes.</w:t>
                            </w:r>
                          </w:p>
                          <w:p w14:paraId="7E172AB7" w14:textId="77777777" w:rsidR="00841D3E" w:rsidRPr="00C81815" w:rsidRDefault="00841D3E" w:rsidP="00841D3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5</w:t>
                            </w:r>
                            <w:r w:rsidRPr="00C81815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allenge students to create their own rhymes.</w:t>
                            </w:r>
                          </w:p>
                          <w:p w14:paraId="59CE9F52" w14:textId="77777777" w:rsidR="00841D3E" w:rsidRDefault="00841D3E" w:rsidP="00841D3E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6C2FBE8" w14:textId="77777777" w:rsidR="00841D3E" w:rsidRPr="00461D28" w:rsidRDefault="00841D3E" w:rsidP="00841D3E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6146DB6E" w14:textId="77777777" w:rsidR="00841D3E" w:rsidRPr="00437F5E" w:rsidRDefault="00841D3E" w:rsidP="00841D3E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42" o:spid="_x0000_s1030" type="#_x0000_t202" style="position:absolute;margin-left:41.05pt;margin-top:520pt;width:540pt;height:217.1pt;z-index:251673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" filled="f" stroked="f">
                <v:textbox>
                  <w:txbxContent>
                    <w:p w:rsidR="00841D3E" w:rsidRDefault="00841D3E" w:rsidP="00841D3E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:rsidR="00841D3E" w:rsidRDefault="00841D3E" w:rsidP="00841D3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oday we’ll be combining our long jump rope skills with some classic jump rope rhymes.</w:t>
                      </w:r>
                    </w:p>
                    <w:p w:rsidR="00841D3E" w:rsidRDefault="00841D3E" w:rsidP="00841D3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When I say, “GO!” follow the </w:t>
                      </w:r>
                      <w:r w:rsidRPr="002F750F">
                        <w:rPr>
                          <w:rFonts w:ascii="Arial" w:hAnsi="Arial"/>
                          <w:sz w:val="22"/>
                          <w:szCs w:val="22"/>
                        </w:rPr>
                        <w:t>Rhyme Cards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your partners when you jump.</w:t>
                      </w:r>
                    </w:p>
                    <w:p w:rsidR="00841D3E" w:rsidRDefault="00841D3E" w:rsidP="00841D3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fter you master each rhyme, work to try all of the different tricks that you’ve learned with your group.</w:t>
                      </w:r>
                    </w:p>
                    <w:p w:rsidR="00841D3E" w:rsidRPr="006042EC" w:rsidRDefault="00841D3E" w:rsidP="00841D3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:rsidR="00841D3E" w:rsidRPr="00DD404F" w:rsidRDefault="00841D3E" w:rsidP="00841D3E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Grade Level Progression:</w:t>
                      </w:r>
                    </w:p>
                    <w:p w:rsidR="00841D3E" w:rsidRPr="00F13CB6" w:rsidRDefault="00841D3E" w:rsidP="00841D3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3</w:t>
                      </w:r>
                      <w:r w:rsidRPr="00C133EC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rd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  <w:r w:rsidRPr="00F13CB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omplete the activity as described above.</w:t>
                      </w:r>
                    </w:p>
                    <w:p w:rsidR="00841D3E" w:rsidRDefault="00841D3E" w:rsidP="00841D3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4</w:t>
                      </w:r>
                      <w:r w:rsidRPr="00C133EC">
                        <w:rPr>
                          <w:rFonts w:ascii="Arial" w:hAnsi="Arial" w:cs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 w:rsidRPr="00DD404F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llow advanced students to perform basic tricks while completing jump rope rhymes.</w:t>
                      </w:r>
                    </w:p>
                    <w:p w:rsidR="00841D3E" w:rsidRPr="00C81815" w:rsidRDefault="00841D3E" w:rsidP="00841D3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5</w:t>
                      </w:r>
                      <w:r w:rsidRPr="00C81815">
                        <w:rPr>
                          <w:rFonts w:ascii="Arial" w:hAnsi="Arial"/>
                          <w:b/>
                          <w:sz w:val="2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hallenge students to create their own rhymes.</w:t>
                      </w:r>
                    </w:p>
                    <w:p w:rsidR="00841D3E" w:rsidRDefault="00841D3E" w:rsidP="00841D3E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:rsidR="00841D3E" w:rsidRPr="00461D28" w:rsidRDefault="00841D3E" w:rsidP="00841D3E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:rsidR="00841D3E" w:rsidRPr="00437F5E" w:rsidRDefault="00841D3E" w:rsidP="00841D3E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DE6074">
        <w:rPr>
          <w:noProof/>
        </w:rPr>
        <w:drawing>
          <wp:anchor distT="0" distB="0" distL="114300" distR="114300" simplePos="0" relativeHeight="251659264" behindDoc="0" locked="0" layoutInCell="1" allowOverlap="1" wp14:anchorId="7C0166E1" wp14:editId="5CD4C7F6">
            <wp:simplePos x="0" y="0"/>
            <wp:positionH relativeFrom="page">
              <wp:posOffset>502920</wp:posOffset>
            </wp:positionH>
            <wp:positionV relativeFrom="page">
              <wp:posOffset>173736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w:drawing>
          <wp:anchor distT="0" distB="0" distL="114300" distR="114300" simplePos="0" relativeHeight="251660288" behindDoc="0" locked="0" layoutInCell="1" allowOverlap="1" wp14:anchorId="6A081CE1" wp14:editId="5448CEE3">
            <wp:simplePos x="0" y="0"/>
            <wp:positionH relativeFrom="page">
              <wp:posOffset>4846320</wp:posOffset>
            </wp:positionH>
            <wp:positionV relativeFrom="page">
              <wp:posOffset>173736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w:drawing>
          <wp:anchor distT="0" distB="0" distL="114300" distR="114300" simplePos="0" relativeHeight="251661312" behindDoc="0" locked="0" layoutInCell="1" allowOverlap="1" wp14:anchorId="0835AA91" wp14:editId="0DDD36D3">
            <wp:simplePos x="0" y="0"/>
            <wp:positionH relativeFrom="page">
              <wp:posOffset>502920</wp:posOffset>
            </wp:positionH>
            <wp:positionV relativeFrom="page">
              <wp:posOffset>361188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8CEE54" wp14:editId="0B9FF6C4">
                <wp:simplePos x="0" y="0"/>
                <wp:positionH relativeFrom="page">
                  <wp:posOffset>502920</wp:posOffset>
                </wp:positionH>
                <wp:positionV relativeFrom="page">
                  <wp:posOffset>200279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157.7pt" to="362.25pt,157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" strokecolor="#d2232a" strokeweight=".5pt">
                <w10:wrap type="through" anchorx="page" anchory="page"/>
              </v:line>
            </w:pict>
          </mc:Fallback>
        </mc:AlternateContent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CA8690" wp14:editId="7E98EF1E">
                <wp:simplePos x="0" y="0"/>
                <wp:positionH relativeFrom="page">
                  <wp:posOffset>4846320</wp:posOffset>
                </wp:positionH>
                <wp:positionV relativeFrom="page">
                  <wp:posOffset>200279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81.6pt,157.7pt" to="563pt,157.7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" strokecolor="#d2232a" strokeweight=".5pt">
                <w10:wrap type="through" anchorx="page" anchory="page"/>
              </v:line>
            </w:pict>
          </mc:Fallback>
        </mc:AlternateContent>
      </w:r>
      <w:r w:rsidR="00DE607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1A4390" wp14:editId="269EDA48">
                <wp:simplePos x="0" y="0"/>
                <wp:positionH relativeFrom="page">
                  <wp:posOffset>502920</wp:posOffset>
                </wp:positionH>
                <wp:positionV relativeFrom="page">
                  <wp:posOffset>3886200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9.6pt,306pt" to="296pt,30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" strokecolor="#d2232a" strokeweight=".5pt">
                <w10:wrap type="through" anchorx="page" anchory="page"/>
              </v:line>
            </w:pict>
          </mc:Fallback>
        </mc:AlternateContent>
      </w:r>
      <w:r w:rsidR="00500A82">
        <w:br w:type="page"/>
      </w:r>
      <w:r w:rsidR="007736EB">
        <w:lastRenderedPageBreak/>
        <w:br/>
      </w:r>
    </w:p>
    <w:p w14:paraId="38E2F60E" w14:textId="77777777" w:rsidR="007736EB" w:rsidRDefault="00841D3E"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3728D65F" wp14:editId="34B4C8AA">
                <wp:simplePos x="0" y="0"/>
                <wp:positionH relativeFrom="page">
                  <wp:posOffset>403860</wp:posOffset>
                </wp:positionH>
                <wp:positionV relativeFrom="page">
                  <wp:posOffset>1338580</wp:posOffset>
                </wp:positionV>
                <wp:extent cx="6734810" cy="1000760"/>
                <wp:effectExtent l="0" t="0" r="0" b="0"/>
                <wp:wrapThrough wrapText="bothSides">
                  <wp:wrapPolygon edited="0">
                    <wp:start x="3666" y="0"/>
                    <wp:lineTo x="0" y="548"/>
                    <wp:lineTo x="0" y="12061"/>
                    <wp:lineTo x="3666" y="18091"/>
                    <wp:lineTo x="3666" y="20832"/>
                    <wp:lineTo x="21425" y="20832"/>
                    <wp:lineTo x="21425" y="0"/>
                    <wp:lineTo x="3666" y="0"/>
                  </wp:wrapPolygon>
                </wp:wrapThrough>
                <wp:docPr id="260" name="Group 2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810" cy="1000760"/>
                          <a:chOff x="-104265" y="0"/>
                          <a:chExt cx="6735421" cy="1000760"/>
                        </a:xfrm>
                      </wpg:grpSpPr>
                      <pic:pic xmlns:pic="http://schemas.openxmlformats.org/drawingml/2006/picture">
                        <pic:nvPicPr>
                          <pic:cNvPr id="261" name="Picture 261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04265" y="40639"/>
                            <a:ext cx="1016710" cy="51715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2" name="Text Box 262"/>
                        <wps:cNvSpPr txBox="1"/>
                        <wps:spPr>
                          <a:xfrm>
                            <a:off x="1007596" y="0"/>
                            <a:ext cx="5623560" cy="1000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857E54" w14:textId="77777777" w:rsidR="00841D3E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Use Velcro on gloves and rope handles to help </w:t>
                              </w:r>
                              <w:proofErr w:type="gramStart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tudents</w:t>
                              </w:r>
                              <w:proofErr w:type="gramEnd"/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hold and turn.</w:t>
                              </w:r>
                            </w:p>
                            <w:p w14:paraId="074C4BF0" w14:textId="77777777" w:rsidR="00841D3E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Allow students to jump next to the turning rope, in rhythm with the turning.</w:t>
                              </w:r>
                            </w:p>
                            <w:p w14:paraId="1509ED7D" w14:textId="77777777" w:rsidR="00841D3E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wing the rope slowly and allow students to step over the rope.</w:t>
                              </w:r>
                            </w:p>
                            <w:p w14:paraId="38E889D6" w14:textId="77777777" w:rsidR="00841D3E" w:rsidRPr="00DE2E99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5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esignate a student(s) as the rhyme caller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260" o:spid="_x0000_s1031" style="position:absolute;margin-left:31.8pt;margin-top:105.4pt;width:530.3pt;height:78.8pt;z-index:251680768;mso-position-horizontal-relative:page;mso-position-vertical-relative:page;mso-width-relative:margin" coordorigin="-104265" coordsize="6735421,1000760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">
                <v:shape id="Picture 261" o:spid="_x0000_s1032" type="#_x0000_t75" style="position:absolute;left:-104265;top:40639;width:1016710;height:517159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">
                  <v:imagedata r:id="rId18" o:title=""/>
                  <v:path arrowok="t"/>
                </v:shape>
                <v:shape id="Text Box 262" o:spid="_x0000_s1033" type="#_x0000_t202" style="position:absolute;left:1007596;width:5623560;height:10007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1NKDQxAAA&#10;ANwAAAAPAAAAZHJzL2Rvd25yZXYueG1sRI9Ba8JAFITvgv9heUJvZrehDTW6ilgKPVW0reDtkX0m&#10;odm3IbtN0n/fFQSPw8x8w6w2o21ET52vHWt4TBQI4sKZmksNX59v8xcQPiAbbByThj/ysFlPJyvM&#10;jRv4QP0xlCJC2OeooQqhzaX0RUUWfeJa4uhdXGcxRNmV0nQ4RLhtZKpUJi3WHBcqbGlXUfFz/LUa&#10;vj8u59OT2pev9rkd3Kgk24XU+mE2bpcgAo3hHr61342GNEvheiYeAbn+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dTSg0MQAAADcAAAADwAAAAAAAAAAAAAAAACXAgAAZHJzL2Rv&#10;d25yZXYueG1sUEsFBgAAAAAEAAQA9QAAAIgDAAAAAA==&#10;" filled="f" stroked="f">
                  <v:textbox>
                    <w:txbxContent>
                      <w:p w:rsidR="00841D3E" w:rsidRDefault="00841D3E" w:rsidP="00841D3E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Use Velcro on gloves and rope handles to help </w:t>
                        </w:r>
                        <w:proofErr w:type="gramStart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tudents</w:t>
                        </w:r>
                        <w:proofErr w:type="gramEnd"/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hold and turn.</w:t>
                        </w:r>
                      </w:p>
                      <w:p w:rsidR="00841D3E" w:rsidRDefault="00841D3E" w:rsidP="00841D3E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Allow students to jump next to the turning rope, in rhythm with the turning.</w:t>
                        </w:r>
                      </w:p>
                      <w:p w:rsidR="00841D3E" w:rsidRDefault="00841D3E" w:rsidP="00841D3E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wing the rope slowly and allow students to step over the rope.</w:t>
                        </w:r>
                      </w:p>
                      <w:p w:rsidR="00841D3E" w:rsidRPr="00DE2E99" w:rsidRDefault="00841D3E" w:rsidP="00841D3E">
                        <w:pPr>
                          <w:pStyle w:val="ListParagraph"/>
                          <w:numPr>
                            <w:ilvl w:val="0"/>
                            <w:numId w:val="25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Designate a student(s) as the rhyme caller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682E68B" wp14:editId="36D33298">
                <wp:simplePos x="0" y="0"/>
                <wp:positionH relativeFrom="page">
                  <wp:posOffset>502920</wp:posOffset>
                </wp:positionH>
                <wp:positionV relativeFrom="page">
                  <wp:posOffset>7609840</wp:posOffset>
                </wp:positionV>
                <wp:extent cx="6741160" cy="1525270"/>
                <wp:effectExtent l="0" t="0" r="0" b="0"/>
                <wp:wrapThrough wrapText="bothSides">
                  <wp:wrapPolygon edited="0">
                    <wp:start x="3662" y="0"/>
                    <wp:lineTo x="0" y="360"/>
                    <wp:lineTo x="0" y="8633"/>
                    <wp:lineTo x="3662" y="11870"/>
                    <wp:lineTo x="3662" y="21222"/>
                    <wp:lineTo x="21405" y="21222"/>
                    <wp:lineTo x="21405" y="0"/>
                    <wp:lineTo x="3662" y="0"/>
                  </wp:wrapPolygon>
                </wp:wrapThrough>
                <wp:docPr id="425" name="Group 4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160" cy="1525270"/>
                          <a:chOff x="0" y="0"/>
                          <a:chExt cx="6741160" cy="1525270"/>
                        </a:xfrm>
                      </wpg:grpSpPr>
                      <pic:pic xmlns:pic="http://schemas.openxmlformats.org/drawingml/2006/picture">
                        <pic:nvPicPr>
                          <pic:cNvPr id="426" name="Picture 42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35"/>
                            <a:ext cx="914400" cy="5664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7" name="Text Box 32"/>
                        <wps:cNvSpPr txBox="1"/>
                        <wps:spPr>
                          <a:xfrm>
                            <a:off x="1117600" y="0"/>
                            <a:ext cx="5623560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3D9643" w14:textId="77777777" w:rsidR="00841D3E" w:rsidRPr="00304D34" w:rsidRDefault="00841D3E" w:rsidP="00841D3E">
                              <w:p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Help students engage in cognitively complex tasks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 w:rsidRPr="00304D34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The process of memorizing and reciting rhymes while also focusing on successful rope turning and jumping adds additional complexity to the already dynamic tasks of turning or jumping a long rope. This allows students to practice a level of complexity that can then be applied to the creation, memorization, and successful completion of jump rope routines. In both tasks, students must take their focus off of jumping/turning skills in order to execute a rhyme or routine. This helps to build students’ capacity for increasingly complex skill combinations.</w:t>
                              </w:r>
                            </w:p>
                            <w:p w14:paraId="16BA604F" w14:textId="77777777" w:rsidR="00841D3E" w:rsidRDefault="00841D3E" w:rsidP="00841D3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5" o:spid="_x0000_s1034" style="position:absolute;margin-left:39.6pt;margin-top:599.2pt;width:530.8pt;height:120.1pt;z-index:251679744;mso-position-horizontal-relative:page;mso-position-vertical-relative:page" coordsize="6741160,152527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">
                <v:shape id="Picture 426" o:spid="_x0000_s1035" type="#_x0000_t75" style="position:absolute;top:38735;width:914400;height:56642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">
                  <v:imagedata r:id="rId20" o:title=""/>
                  <v:path arrowok="t"/>
                </v:shape>
                <v:shape id="Text Box 32" o:spid="_x0000_s1036" type="#_x0000_t202" style="position:absolute;left:1117600;width:5623560;height:152527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YnhwxAAA&#10;ANwAAAAPAAAAZHJzL2Rvd25yZXYueG1sRI9Ba8JAFITvgv9heYK3uqvY1kZXEUXoydK0Frw9ss8k&#10;mH0bsquJ/94VCh6HmfmGWaw6W4krNb50rGE8UiCIM2dKzjX8/uxeZiB8QDZYOSYNN/KwWvZ7C0yM&#10;a/mbrmnIRYSwT1BDEUKdSOmzgiz6kauJo3dyjcUQZZNL02Ab4baSE6XepMWS40KBNW0Kys7pxWo4&#10;7E/Hv6n6yrf2tW5dpyTbD6n1cNCt5yACdeEZ/m9/Gg3TyTs8zsQjIJd3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RWJ4cMQAAADcAAAADwAAAAAAAAAAAAAAAACXAgAAZHJzL2Rv&#10;d25yZXYueG1sUEsFBgAAAAAEAAQA9QAAAIgDAAAAAA==&#10;" filled="f" stroked="f">
                  <v:textbox>
                    <w:txbxContent>
                      <w:p w:rsidR="00841D3E" w:rsidRPr="00304D34" w:rsidRDefault="00841D3E" w:rsidP="00841D3E">
                        <w:p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Help students engage in cognitively complex tasks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 w:rsidRPr="00304D34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The process of memorizing and reciting rhymes while also focusing on successful rope turning and jumping adds additional complexity to the already dynamic tasks of turning or jumping a long rope. This allows students to practice a level of complexity that can then be applied to the creation, memorization, and successful completion of jump rope routines. In both tasks, students must take their focus off of jumping/turning skills in order to execute a rhyme or routine. This helps to build students’ capacity for increasingly complex skill combinations.</w:t>
                        </w:r>
                      </w:p>
                      <w:p w:rsidR="00841D3E" w:rsidRDefault="00841D3E" w:rsidP="00841D3E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F48D1BA" wp14:editId="07A2A49D">
                <wp:simplePos x="0" y="0"/>
                <wp:positionH relativeFrom="page">
                  <wp:posOffset>502920</wp:posOffset>
                </wp:positionH>
                <wp:positionV relativeFrom="page">
                  <wp:posOffset>6069965</wp:posOffset>
                </wp:positionV>
                <wp:extent cx="6614795" cy="1548130"/>
                <wp:effectExtent l="0" t="0" r="0" b="1270"/>
                <wp:wrapThrough wrapText="bothSides">
                  <wp:wrapPolygon edited="0">
                    <wp:start x="0" y="0"/>
                    <wp:lineTo x="0" y="5316"/>
                    <wp:lineTo x="3318" y="5670"/>
                    <wp:lineTo x="3318" y="21263"/>
                    <wp:lineTo x="21399" y="21263"/>
                    <wp:lineTo x="21482" y="0"/>
                    <wp:lineTo x="3069" y="0"/>
                    <wp:lineTo x="0" y="0"/>
                  </wp:wrapPolygon>
                </wp:wrapThrough>
                <wp:docPr id="422" name="Group 4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4795" cy="1548130"/>
                          <a:chOff x="0" y="0"/>
                          <a:chExt cx="6614795" cy="1548130"/>
                        </a:xfrm>
                      </wpg:grpSpPr>
                      <pic:pic xmlns:pic="http://schemas.openxmlformats.org/drawingml/2006/picture">
                        <pic:nvPicPr>
                          <pic:cNvPr id="423" name="Picture 42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3917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4" name="Text Box 424"/>
                        <wps:cNvSpPr txBox="1"/>
                        <wps:spPr>
                          <a:xfrm>
                            <a:off x="991235" y="1905"/>
                            <a:ext cx="5623560" cy="154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A1941BA" w14:textId="77777777" w:rsidR="00841D3E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OK 1</w:t>
                              </w: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: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How can you recognize groups that are cooperating?</w:t>
                              </w:r>
                            </w:p>
                            <w:p w14:paraId="25FB416E" w14:textId="77777777" w:rsidR="00841D3E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DOK 2: 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How does cooperation affect a group’s performance?</w:t>
                              </w:r>
                            </w:p>
                            <w:p w14:paraId="3309F007" w14:textId="77777777" w:rsidR="00841D3E" w:rsidRPr="00920BDF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What are ways that you can cooperate with others in this activity?</w:t>
                              </w:r>
                            </w:p>
                            <w:p w14:paraId="1F4A18EF" w14:textId="77777777" w:rsidR="00841D3E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1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</w:rPr>
                                <w:t xml:space="preserve"> How can you recognize a successful Jump Rope Rhyme Routine?</w:t>
                              </w:r>
                            </w:p>
                            <w:p w14:paraId="78AB3AE0" w14:textId="77777777" w:rsidR="00841D3E" w:rsidRPr="00C0404B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DOK 2: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</w:rPr>
                                <w:t xml:space="preserve"> How would you summarize your group’s participation performance today in relation to cooperation? In relation to fitness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22" o:spid="_x0000_s1037" style="position:absolute;margin-left:39.6pt;margin-top:477.95pt;width:520.85pt;height:121.9pt;z-index:251678720;mso-position-horizontal-relative:page;mso-position-vertical-relative:page" coordsize="6614795,154813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">
                <v:shape id="Picture 423" o:spid="_x0000_s1038" type="#_x0000_t75" style="position:absolute;width:914400;height:39179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AJU&#10;RDvEAAAA3AAAAA8AAABkcnMvZG93bnJldi54bWxEj0FrwkAUhO+F/oflFbzVjWmRNs1GVIh4E7VQ&#10;j4/sMwnNvg3ZV03/fbcgeBxm5hsmX4yuUxcaQuvZwGyagCKuvG25NvB5LJ/fQAVBtth5JgO/FGBR&#10;PD7kmFl/5T1dDlKrCOGQoYFGpM+0DlVDDsPU98TRO/vBoUQ51NoOeI1w1+k0SebaYctxocGe1g1V&#10;34cfZ6A6bXS5ttuvVZ3uT2eZya5078ZMnsblByihUe7hW3trDbymL/B/Jh4BXfwB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AJURDvEAAAA3AAAAA8AAAAAAAAAAAAAAAAAnAIA&#10;AGRycy9kb3ducmV2LnhtbFBLBQYAAAAABAAEAPcAAACNAwAAAAA=&#10;">
                  <v:imagedata r:id="rId22" o:title=""/>
                  <v:path arrowok="t"/>
                </v:shape>
                <v:shape id="Text Box 424" o:spid="_x0000_s1039" type="#_x0000_t202" style="position:absolute;left:991235;top:1905;width:5623560;height:154622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1sOYHxAAA&#10;ANwAAAAPAAAAZHJzL2Rvd25yZXYueG1sRI9Pa8JAFMTvgt9heUJvutuQSpu6iigFTxXtH+jtkX0m&#10;odm3Ibsm8du7guBxmJnfMIvVYGvRUesrxxqeZwoEce5MxYWG76+P6SsIH5AN1o5Jw4U8rJbj0QIz&#10;43o+UHcMhYgQ9hlqKENoMil9XpJFP3MNcfROrrUYomwLaVrsI9zWMlFqLi1WHBdKbGhTUv5/PFsN&#10;P5+nv99U7YutfWl6NyjJ9k1q/TQZ1u8gAg3hEb63d0ZDmqRwOxOPgFxe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tbDmB8QAAADcAAAADwAAAAAAAAAAAAAAAACXAgAAZHJzL2Rv&#10;d25yZXYueG1sUEsFBgAAAAAEAAQA9QAAAIgDAAAAAA==&#10;" filled="f" stroked="f">
                  <v:textbox>
                    <w:txbxContent>
                      <w:p w:rsidR="00841D3E" w:rsidRDefault="00841D3E" w:rsidP="00841D3E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OK 1</w:t>
                        </w: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: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How can you recognize groups that are cooperating?</w:t>
                        </w:r>
                      </w:p>
                      <w:p w:rsidR="00841D3E" w:rsidRDefault="00841D3E" w:rsidP="00841D3E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DOK 2: 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How does cooperation affect a group’s performance?</w:t>
                        </w:r>
                      </w:p>
                      <w:p w:rsidR="00841D3E" w:rsidRPr="00920BDF" w:rsidRDefault="00841D3E" w:rsidP="00841D3E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What are ways that you can cooperate with others in this activity?</w:t>
                        </w:r>
                      </w:p>
                      <w:p w:rsidR="00841D3E" w:rsidRDefault="00841D3E" w:rsidP="00841D3E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1:</w:t>
                        </w:r>
                        <w:r>
                          <w:rPr>
                            <w:rFonts w:ascii="Arial" w:hAnsi="Arial"/>
                            <w:sz w:val="22"/>
                          </w:rPr>
                          <w:t xml:space="preserve"> How can you recognize a successful Jump Rope Rhyme Routine?</w:t>
                        </w:r>
                      </w:p>
                      <w:p w:rsidR="00841D3E" w:rsidRPr="00C0404B" w:rsidRDefault="00841D3E" w:rsidP="00841D3E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rPr>
                            <w:rFonts w:ascii="Arial" w:hAnsi="Arial"/>
                            <w:sz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DOK 2:</w:t>
                        </w:r>
                        <w:r>
                          <w:rPr>
                            <w:rFonts w:ascii="Arial" w:hAnsi="Arial"/>
                            <w:sz w:val="22"/>
                          </w:rPr>
                          <w:t xml:space="preserve"> How would you summarize your group’s participation performance today in relation to cooperation? In relation to fitness?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591DEED" wp14:editId="4821CCF0">
                <wp:simplePos x="0" y="0"/>
                <wp:positionH relativeFrom="page">
                  <wp:posOffset>502920</wp:posOffset>
                </wp:positionH>
                <wp:positionV relativeFrom="page">
                  <wp:posOffset>3844925</wp:posOffset>
                </wp:positionV>
                <wp:extent cx="6670040" cy="2118360"/>
                <wp:effectExtent l="0" t="0" r="0" b="0"/>
                <wp:wrapThrough wrapText="bothSides">
                  <wp:wrapPolygon edited="0">
                    <wp:start x="0" y="0"/>
                    <wp:lineTo x="0" y="5180"/>
                    <wp:lineTo x="3290" y="8547"/>
                    <wp:lineTo x="3290" y="21237"/>
                    <wp:lineTo x="21386" y="21237"/>
                    <wp:lineTo x="21386" y="0"/>
                    <wp:lineTo x="0" y="0"/>
                  </wp:wrapPolygon>
                </wp:wrapThrough>
                <wp:docPr id="419" name="Group 4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2118360"/>
                          <a:chOff x="0" y="0"/>
                          <a:chExt cx="6670040" cy="2118360"/>
                        </a:xfrm>
                      </wpg:grpSpPr>
                      <pic:pic xmlns:pic="http://schemas.openxmlformats.org/drawingml/2006/picture">
                        <pic:nvPicPr>
                          <pic:cNvPr id="420" name="Picture 420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60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1" name="Text Box 421"/>
                        <wps:cNvSpPr txBox="1"/>
                        <wps:spPr>
                          <a:xfrm>
                            <a:off x="991235" y="0"/>
                            <a:ext cx="5678805" cy="2118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04E27C" w14:textId="77777777" w:rsidR="00841D3E" w:rsidRPr="00BB3C80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304D34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S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>tandard</w:t>
                              </w:r>
                              <w:r w:rsidRPr="003044D7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1 [E27.3-5] </w:t>
                              </w:r>
                              <w:r w:rsidRPr="00BB3C80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Performs intermediate jump-rope skills (e.g., a variety of tricks, running in/out of long rope) for both long and short ropes (3); Creates a jump-rope routine with either a short or long rope (4); Creates a jump rope routine with a partner, using either a short or long rope (5).</w:t>
                              </w:r>
                            </w:p>
                            <w:p w14:paraId="09717D20" w14:textId="77777777" w:rsidR="00841D3E" w:rsidRPr="00BB3C80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3 [E3.3-5] </w:t>
                              </w:r>
                              <w:r w:rsidRPr="00BB3C80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Describes the concept of fitness and provides examples of physical activity to enhance fitness (3); Identifies the components of health-related fitness (4); Differentiates between skill-related and health-related fitness (5).</w:t>
                              </w:r>
                            </w:p>
                            <w:p w14:paraId="61D9F270" w14:textId="77777777" w:rsidR="00841D3E" w:rsidRPr="00BB3C80" w:rsidRDefault="00841D3E" w:rsidP="00841D3E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4.3-5] </w:t>
                              </w:r>
                              <w:r w:rsidRPr="00BB3C80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Works cooperatively with others (3a); Praises others for their success in movement performance (3b); Praises the movement performance of others both more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-</w:t>
                              </w:r>
                              <w:r w:rsidRPr="00BB3C80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less-skilled (4a); Accepts “players” of all skill levels into the physical activity (4b); Accepts, recognize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,</w:t>
                              </w:r>
                              <w:r w:rsidRPr="00BB3C80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and actively involves others with both higher and lower skill abilities into physical activities and group projects (5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19" o:spid="_x0000_s1040" style="position:absolute;margin-left:39.6pt;margin-top:302.75pt;width:525.2pt;height:166.8pt;z-index:251677696;mso-position-horizontal-relative:page;mso-position-vertical-relative:page" coordsize="6670040,2118360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">
                <v:shape id="Picture 420" o:spid="_x0000_s1041" type="#_x0000_t75" style="position:absolute;top:26035;width:914400;height:4730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LWd&#10;ynbCAAAA3AAAAA8AAABkcnMvZG93bnJldi54bWxET7tqwzAU3Qv9B3EL3Rq5oQ3FjRySQsB4KXkM&#10;7Xaxbixj68pIiu3+fTUEMh7Oe72ZbS9G8qF1rOB1kYEgrp1uuVFwPu1fPkCEiKyxd0wK/ijApnh8&#10;WGOu3cQHGo+xESmEQ44KTIxDLmWoDVkMCzcQJ+7ivMWYoG+k9jilcNvLZZatpMWWU4PBgb4M1d3x&#10;ahV873c/uMtOq1a+X3+rsjOeqoNSz0/z9hNEpDnexTd3qRW8LdP8dCYdAVn8Aw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1ncp2wgAAANwAAAAPAAAAAAAAAAAAAAAAAJwCAABk&#10;cnMvZG93bnJldi54bWxQSwUGAAAAAAQABAD3AAAAiwMAAAAA&#10;">
                  <v:imagedata r:id="rId24" o:title=""/>
                  <v:path arrowok="t"/>
                </v:shape>
                <v:shape id="Text Box 421" o:spid="_x0000_s1042" type="#_x0000_t202" style="position:absolute;left:991235;width:5678805;height:21183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lx0WfxAAA&#10;ANwAAAAPAAAAZHJzL2Rvd25yZXYueG1sRI9Ba8JAFITvBf/D8gRvdTdii0bXIBahp5amKnh7ZJ9J&#10;MPs2ZLdJ+u+7hUKPw8x8w2yz0Taip87XjjUkcwWCuHCm5lLD6fP4uALhA7LBxjFp+CYP2W7ysMXU&#10;uIE/qM9DKSKEfYoaqhDaVEpfVGTRz11LHL2b6yyGKLtSmg6HCLeNXCj1LC3WHBcqbOlQUXHPv6yG&#10;89vtelmq9/LFPrWDG5Vku5Zaz6bjfgMi0Bj+w3/tV6NhuUjg90w8AnL3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pcdFn8QAAADcAAAADwAAAAAAAAAAAAAAAACXAgAAZHJzL2Rv&#10;d25yZXYueG1sUEsFBgAAAAAEAAQA9QAAAIgDAAAAAA==&#10;" filled="f" stroked="f">
                  <v:textbox>
                    <w:txbxContent>
                      <w:p w:rsidR="00841D3E" w:rsidRPr="00BB3C80" w:rsidRDefault="00841D3E" w:rsidP="00841D3E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 w:rsidRPr="00304D34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S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>tandard</w:t>
                        </w:r>
                        <w:r w:rsidRPr="003044D7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1 [E27.3-5] </w:t>
                        </w:r>
                        <w:r w:rsidRPr="00BB3C80">
                          <w:rPr>
                            <w:rFonts w:ascii="Arial" w:hAnsi="Arial"/>
                            <w:sz w:val="22"/>
                            <w:szCs w:val="22"/>
                          </w:rPr>
                          <w:t>Performs intermediate jump-rope skills (e.g., a variety of tricks, running in/out of long rope) for both long and short ropes (3); Creates a jump-rope routine with either a short or long rope (4); Creates a jump rope routine with a partner, using either a short or long rope (5).</w:t>
                        </w:r>
                      </w:p>
                      <w:p w:rsidR="00841D3E" w:rsidRPr="00BB3C80" w:rsidRDefault="00841D3E" w:rsidP="00841D3E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3 [E3.3-5] </w:t>
                        </w:r>
                        <w:r w:rsidRPr="00BB3C80">
                          <w:rPr>
                            <w:rFonts w:ascii="Arial" w:hAnsi="Arial"/>
                            <w:sz w:val="22"/>
                            <w:szCs w:val="22"/>
                          </w:rPr>
                          <w:t>Describes the concept of fitness and provides examples of physical activity to enhance fitness (3); Identifies the components of health-related fitness (4); Differentiates between skill-related and health-related fitness (5).</w:t>
                        </w:r>
                      </w:p>
                      <w:p w:rsidR="00841D3E" w:rsidRPr="00BB3C80" w:rsidRDefault="00841D3E" w:rsidP="00841D3E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4.3-5] </w:t>
                        </w:r>
                        <w:r w:rsidRPr="00BB3C80">
                          <w:rPr>
                            <w:rFonts w:ascii="Arial" w:hAnsi="Arial"/>
                            <w:sz w:val="22"/>
                            <w:szCs w:val="22"/>
                          </w:rPr>
                          <w:t>Works cooperatively with others (3a); Praises others for their success in movement performance (3b); Praises the movement performance of others both more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-</w:t>
                        </w:r>
                        <w:r w:rsidRPr="00BB3C80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less-skilled (4a); Accepts “players” of all skill levels into the physical activity (4b); Accepts, recognize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,</w:t>
                        </w:r>
                        <w:r w:rsidRPr="00BB3C80"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and actively involves others with both higher and lower skill abilities into physical activities and group projects (5).</w:t>
                        </w: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3BFFEC9" wp14:editId="079E3891">
                <wp:simplePos x="0" y="0"/>
                <wp:positionH relativeFrom="page">
                  <wp:posOffset>502920</wp:posOffset>
                </wp:positionH>
                <wp:positionV relativeFrom="page">
                  <wp:posOffset>2595245</wp:posOffset>
                </wp:positionV>
                <wp:extent cx="6720840" cy="456565"/>
                <wp:effectExtent l="0" t="0" r="0" b="635"/>
                <wp:wrapThrough wrapText="bothSides">
                  <wp:wrapPolygon edited="0">
                    <wp:start x="0" y="0"/>
                    <wp:lineTo x="0" y="18025"/>
                    <wp:lineTo x="3592" y="20428"/>
                    <wp:lineTo x="21388" y="20428"/>
                    <wp:lineTo x="21388" y="0"/>
                    <wp:lineTo x="0" y="0"/>
                  </wp:wrapPolygon>
                </wp:wrapThrough>
                <wp:docPr id="416" name="Group 4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0840" cy="456565"/>
                          <a:chOff x="0" y="0"/>
                          <a:chExt cx="6720840" cy="456565"/>
                        </a:xfrm>
                      </wpg:grpSpPr>
                      <pic:pic xmlns:pic="http://schemas.openxmlformats.org/drawingml/2006/picture">
                        <pic:nvPicPr>
                          <pic:cNvPr id="417" name="Picture 417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845"/>
                            <a:ext cx="914400" cy="358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8" name="Text Box 418"/>
                        <wps:cNvSpPr txBox="1"/>
                        <wps:spPr>
                          <a:xfrm>
                            <a:off x="1097280" y="0"/>
                            <a:ext cx="5623560" cy="456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A21033" w14:textId="77777777" w:rsidR="00841D3E" w:rsidRPr="00F1777C" w:rsidRDefault="00841D3E" w:rsidP="00841D3E">
                              <w:pPr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  <w:u w:val="single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Success, Long Rope, Turn, Rhythm, Rhyme, Improve, Cooperate</w:t>
                              </w:r>
                            </w:p>
                            <w:p w14:paraId="49545017" w14:textId="77777777" w:rsidR="00841D3E" w:rsidRDefault="00841D3E" w:rsidP="00841D3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16" o:spid="_x0000_s1043" style="position:absolute;margin-left:39.6pt;margin-top:204.35pt;width:529.2pt;height:35.95pt;z-index:251676672;mso-position-horizontal-relative:page;mso-position-vertical-relative:page" coordsize="6720840,456565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">
                <v:shape id="Picture 417" o:spid="_x0000_s1044" type="#_x0000_t75" style="position:absolute;top:29845;width:914400;height:358775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">
                  <v:imagedata r:id="rId26" o:title=""/>
                  <v:path arrowok="t"/>
                </v:shape>
                <v:shape id="Text Box 418" o:spid="_x0000_s1045" type="#_x0000_t202" style="position:absolute;left:1097280;width:5623560;height:45656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6kSa/wAAA&#10;ANwAAAAPAAAAZHJzL2Rvd25yZXYueG1sRE9Ni8IwEL0L/ocwgjdNFBW3GkVchD0p1t0Fb0MztsVm&#10;Upqs7f57cxA8Pt73etvZSjyo8aVjDZOxAkGcOVNyruH7chgtQfiAbLByTBr+ycN20++tMTGu5TM9&#10;0pCLGMI+QQ1FCHUipc8KsujHriaO3M01FkOETS5Ng20Mt5WcKrWQFkuODQXWtC8ou6d/VsPP8Xb9&#10;nalT/mnndes6Jdl+SK2Hg263AhGoC2/xy/1lNMwmcW08E4+A3Dw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6kSa/wAAAANwAAAAPAAAAAAAAAAAAAAAAAJcCAABkcnMvZG93bnJl&#10;di54bWxQSwUGAAAAAAQABAD1AAAAhAMAAAAA&#10;" filled="f" stroked="f">
                  <v:textbox>
                    <w:txbxContent>
                      <w:p w:rsidR="00841D3E" w:rsidRPr="00F1777C" w:rsidRDefault="00841D3E" w:rsidP="00841D3E">
                        <w:pPr>
                          <w:rPr>
                            <w:rFonts w:ascii="Arial" w:hAnsi="Arial"/>
                            <w:b/>
                            <w:sz w:val="22"/>
                            <w:szCs w:val="22"/>
                            <w:u w:val="single"/>
                          </w:rPr>
                        </w:pP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>Success, Long Rope, Turn, Rhythm, Rhyme, Improve, Cooperate</w:t>
                        </w:r>
                      </w:p>
                      <w:p w:rsidR="00841D3E" w:rsidRDefault="00841D3E" w:rsidP="00841D3E"/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ECDA75" wp14:editId="288594CB">
                <wp:simplePos x="0" y="0"/>
                <wp:positionH relativeFrom="column">
                  <wp:posOffset>2543175</wp:posOffset>
                </wp:positionH>
                <wp:positionV relativeFrom="paragraph">
                  <wp:posOffset>107950</wp:posOffset>
                </wp:positionV>
                <wp:extent cx="2350135" cy="297815"/>
                <wp:effectExtent l="0" t="0" r="0" b="6985"/>
                <wp:wrapSquare wrapText="bothSides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0135" cy="297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103A59" w14:textId="77777777" w:rsidR="00841D3E" w:rsidRPr="002E3B0C" w:rsidRDefault="00841D3E" w:rsidP="00841D3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LONG ROPE RHYM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1" o:spid="_x0000_s1046" type="#_x0000_t202" style="position:absolute;margin-left:200.25pt;margin-top:8.5pt;width:185.05pt;height:23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" filled="f" stroked="f">
                <v:textbox>
                  <w:txbxContent>
                    <w:p w:rsidR="00841D3E" w:rsidRPr="002E3B0C" w:rsidRDefault="00841D3E" w:rsidP="00841D3E">
                      <w:pPr>
                        <w:jc w:val="center"/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 xml:space="preserve">LONG ROPE RHYM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36EB">
        <w:br/>
      </w:r>
    </w:p>
    <w:p w14:paraId="76063F3D" w14:textId="77777777" w:rsidR="007736EB" w:rsidRDefault="007736EB"/>
    <w:p w14:paraId="68B5044A" w14:textId="77777777" w:rsidR="001E345B" w:rsidRDefault="006C2F8F">
      <w:r>
        <w:br/>
      </w:r>
      <w:r>
        <w:br/>
      </w:r>
    </w:p>
    <w:p w14:paraId="037271EA" w14:textId="77777777" w:rsidR="00BC12F1" w:rsidRDefault="00DE607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AA04DE" wp14:editId="40897950">
                <wp:simplePos x="0" y="0"/>
                <wp:positionH relativeFrom="page">
                  <wp:posOffset>1478280</wp:posOffset>
                </wp:positionH>
                <wp:positionV relativeFrom="page">
                  <wp:posOffset>1438910</wp:posOffset>
                </wp:positionV>
                <wp:extent cx="0" cy="7668260"/>
                <wp:effectExtent l="0" t="0" r="25400" b="27940"/>
                <wp:wrapThrough wrapText="bothSides">
                  <wp:wrapPolygon edited="0">
                    <wp:start x="-1" y="0"/>
                    <wp:lineTo x="-1" y="21607"/>
                    <wp:lineTo x="-1" y="21607"/>
                    <wp:lineTo x="-1" y="0"/>
                    <wp:lineTo x="-1" y="0"/>
                  </wp:wrapPolygon>
                </wp:wrapThrough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6826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0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6.4pt,113.3pt" to="116.4pt,717.1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" strokecolor="#d2232a" strokeweight=".5pt">
                <w10:wrap type="through" anchorx="page" anchory="page"/>
              </v:line>
            </w:pict>
          </mc:Fallback>
        </mc:AlternateContent>
      </w:r>
    </w:p>
    <w:sectPr w:rsidR="00BC12F1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50F80D" w14:textId="77777777" w:rsidR="00E27673" w:rsidRDefault="00E27673" w:rsidP="00233FF0">
      <w:r>
        <w:separator/>
      </w:r>
    </w:p>
  </w:endnote>
  <w:endnote w:type="continuationSeparator" w:id="0">
    <w:p w14:paraId="5EFBA5DD" w14:textId="77777777" w:rsidR="00E27673" w:rsidRDefault="00E27673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86D823" w14:textId="77777777" w:rsidR="00F53639" w:rsidRPr="008901F1" w:rsidRDefault="00F53639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65A39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271E83AB" w14:textId="77777777" w:rsidR="00F53639" w:rsidRDefault="00665A39" w:rsidP="008901F1">
    <w:pPr>
      <w:pStyle w:val="Footer"/>
      <w:ind w:right="360" w:firstLine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B339205" wp14:editId="3475BF4E">
          <wp:simplePos x="0" y="0"/>
          <wp:positionH relativeFrom="margin">
            <wp:align>center</wp:align>
          </wp:positionH>
          <wp:positionV relativeFrom="paragraph">
            <wp:posOffset>-188595</wp:posOffset>
          </wp:positionV>
          <wp:extent cx="6765925" cy="63563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635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2FBD2D" w14:textId="77777777" w:rsidR="00F53639" w:rsidRPr="008901F1" w:rsidRDefault="00F53639" w:rsidP="00CF6436">
    <w:pPr>
      <w:pStyle w:val="Footer"/>
      <w:framePr w:w="702" w:wrap="around" w:vAnchor="text" w:hAnchor="page" w:x="10586" w:y="3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65A39">
      <w:rPr>
        <w:rStyle w:val="PageNumber"/>
        <w:rFonts w:ascii="Arial" w:hAnsi="Arial" w:cs="Arial"/>
        <w:b/>
        <w:noProof/>
        <w:sz w:val="40"/>
        <w:szCs w:val="40"/>
      </w:rPr>
      <w:t>1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10791B80" w14:textId="77777777" w:rsidR="00F53639" w:rsidRPr="00896D43" w:rsidRDefault="00665A39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438E5FC" wp14:editId="35DBB570">
          <wp:simplePos x="0" y="0"/>
          <wp:positionH relativeFrom="margin">
            <wp:align>center</wp:align>
          </wp:positionH>
          <wp:positionV relativeFrom="paragraph">
            <wp:posOffset>-201295</wp:posOffset>
          </wp:positionV>
          <wp:extent cx="6765925" cy="654050"/>
          <wp:effectExtent l="0" t="0" r="0" b="635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3" cy="6543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FFC288" w14:textId="77777777" w:rsidR="00E27673" w:rsidRDefault="00E27673" w:rsidP="00233FF0">
      <w:r>
        <w:separator/>
      </w:r>
    </w:p>
  </w:footnote>
  <w:footnote w:type="continuationSeparator" w:id="0">
    <w:p w14:paraId="582C7BFC" w14:textId="77777777" w:rsidR="00E27673" w:rsidRDefault="00E27673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FF53FF" w14:textId="77777777"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3176B8B" wp14:editId="1485AC49">
          <wp:simplePos x="0" y="0"/>
          <wp:positionH relativeFrom="margin">
            <wp:align>center</wp:align>
          </wp:positionH>
          <wp:positionV relativeFrom="page">
            <wp:posOffset>406400</wp:posOffset>
          </wp:positionV>
          <wp:extent cx="6765925" cy="808355"/>
          <wp:effectExtent l="0" t="0" r="0" b="444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5925" cy="808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D8F1D1" w14:textId="77777777" w:rsidR="00F53639" w:rsidRDefault="003115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72F1880" wp14:editId="14CBD83E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6739255" cy="114236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9255" cy="1142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4" type="#_x0000_t75" style="width:175pt;height:175pt" o:bullet="t">
        <v:imagedata r:id="rId1" o:title="I-07_Checkmark"/>
      </v:shape>
    </w:pict>
  </w:numPicBullet>
  <w:numPicBullet w:numPicBulletId="1">
    <w:pict>
      <v:shape id="_x0000_i1175" type="#_x0000_t75" style="width:175pt;height:175pt" o:bullet="t">
        <v:imagedata r:id="rId2" o:title="JR-checkmark"/>
      </v:shape>
    </w:pict>
  </w:numPicBullet>
  <w:numPicBullet w:numPicBulletId="2">
    <w:pict>
      <v:shape id="_x0000_i1176" type="#_x0000_t75" style="width:175pt;height:175pt" o:bullet="t">
        <v:imagedata r:id="rId3" o:title="I-04_Checkmark"/>
      </v:shape>
    </w:pict>
  </w:numPicBullet>
  <w:numPicBullet w:numPicBulletId="3">
    <w:pict>
      <v:shape id="_x0000_i1177" type="#_x0000_t75" style="width:175pt;height:175pt" o:bullet="t">
        <v:imagedata r:id="rId4" o:title="P-03-checkmark"/>
      </v:shape>
    </w:pict>
  </w:numPicBullet>
  <w:numPicBullet w:numPicBulletId="4">
    <w:pict>
      <v:shape id="_x0000_i1178" type="#_x0000_t75" style="width:175pt;height:175pt" o:bullet="t">
        <v:imagedata r:id="rId5" o:title="M-01-checkmark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12C03"/>
    <w:multiLevelType w:val="hybridMultilevel"/>
    <w:tmpl w:val="756AFC8A"/>
    <w:lvl w:ilvl="0" w:tplc="B02C28C4">
      <w:start w:val="1"/>
      <w:numFmt w:val="decimal"/>
      <w:lvlText w:val="%1."/>
      <w:lvlJc w:val="left"/>
      <w:pPr>
        <w:ind w:left="720" w:hanging="360"/>
      </w:pPr>
      <w:rPr>
        <w:rFonts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096090"/>
    <w:multiLevelType w:val="hybridMultilevel"/>
    <w:tmpl w:val="967EFB1C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112A33"/>
    <w:multiLevelType w:val="hybridMultilevel"/>
    <w:tmpl w:val="9ABED3C8"/>
    <w:lvl w:ilvl="0" w:tplc="BBB8FC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3C08F0"/>
    <w:multiLevelType w:val="hybridMultilevel"/>
    <w:tmpl w:val="C08063CA"/>
    <w:lvl w:ilvl="0" w:tplc="06AC47FC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076EA2"/>
    <w:multiLevelType w:val="hybridMultilevel"/>
    <w:tmpl w:val="3ED27A44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114700F"/>
    <w:multiLevelType w:val="hybridMultilevel"/>
    <w:tmpl w:val="95344FD8"/>
    <w:lvl w:ilvl="0" w:tplc="4DFC106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BA2D64"/>
    <w:multiLevelType w:val="hybridMultilevel"/>
    <w:tmpl w:val="FC88B908"/>
    <w:lvl w:ilvl="0" w:tplc="B284FF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6044DEC"/>
    <w:multiLevelType w:val="hybridMultilevel"/>
    <w:tmpl w:val="58A66240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A027F9D"/>
    <w:multiLevelType w:val="hybridMultilevel"/>
    <w:tmpl w:val="E6FE36E4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D602859"/>
    <w:multiLevelType w:val="hybridMultilevel"/>
    <w:tmpl w:val="3DAE9D66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09C386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683356"/>
    <w:multiLevelType w:val="hybridMultilevel"/>
    <w:tmpl w:val="388A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B952E6"/>
    <w:multiLevelType w:val="hybridMultilevel"/>
    <w:tmpl w:val="17D25108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8BD12A6"/>
    <w:multiLevelType w:val="hybridMultilevel"/>
    <w:tmpl w:val="436AB5B8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29875B81"/>
    <w:multiLevelType w:val="hybridMultilevel"/>
    <w:tmpl w:val="9ABED3C8"/>
    <w:lvl w:ilvl="0" w:tplc="BBB8FCE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586BC7"/>
    <w:multiLevelType w:val="hybridMultilevel"/>
    <w:tmpl w:val="1EA6217E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2C73009D"/>
    <w:multiLevelType w:val="hybridMultilevel"/>
    <w:tmpl w:val="745677E4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2F6152E7"/>
    <w:multiLevelType w:val="hybridMultilevel"/>
    <w:tmpl w:val="7E2E4826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F88318D"/>
    <w:multiLevelType w:val="hybridMultilevel"/>
    <w:tmpl w:val="88023CCE"/>
    <w:lvl w:ilvl="0" w:tplc="FB4C2A98">
      <w:start w:val="1"/>
      <w:numFmt w:val="decimal"/>
      <w:lvlText w:val="%1."/>
      <w:lvlJc w:val="left"/>
      <w:pPr>
        <w:ind w:left="576" w:hanging="432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0E27D12"/>
    <w:multiLevelType w:val="hybridMultilevel"/>
    <w:tmpl w:val="D9563794"/>
    <w:lvl w:ilvl="0" w:tplc="75F8147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B9C0FB1"/>
    <w:multiLevelType w:val="hybridMultilevel"/>
    <w:tmpl w:val="D6180514"/>
    <w:lvl w:ilvl="0" w:tplc="A31E2034">
      <w:start w:val="1"/>
      <w:numFmt w:val="decimal"/>
      <w:lvlText w:val="%1."/>
      <w:lvlJc w:val="left"/>
      <w:pPr>
        <w:ind w:left="576" w:hanging="43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09B2DD5"/>
    <w:multiLevelType w:val="hybridMultilevel"/>
    <w:tmpl w:val="2242B870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41EB10B3"/>
    <w:multiLevelType w:val="hybridMultilevel"/>
    <w:tmpl w:val="1C10D658"/>
    <w:lvl w:ilvl="0" w:tplc="7CB81E3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425919F0"/>
    <w:multiLevelType w:val="hybridMultilevel"/>
    <w:tmpl w:val="73A64614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512034E"/>
    <w:multiLevelType w:val="hybridMultilevel"/>
    <w:tmpl w:val="F2C27B54"/>
    <w:lvl w:ilvl="0" w:tplc="F61653C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48FA713B"/>
    <w:multiLevelType w:val="hybridMultilevel"/>
    <w:tmpl w:val="41B4FB6E"/>
    <w:lvl w:ilvl="0" w:tplc="C974EABE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8">
    <w:nsid w:val="4AED2D03"/>
    <w:multiLevelType w:val="hybridMultilevel"/>
    <w:tmpl w:val="183648B6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F5241A6"/>
    <w:multiLevelType w:val="hybridMultilevel"/>
    <w:tmpl w:val="7E2A70FC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C701A2"/>
    <w:multiLevelType w:val="hybridMultilevel"/>
    <w:tmpl w:val="A4166BF0"/>
    <w:lvl w:ilvl="0" w:tplc="2D3A623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E5969B3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4"/>
  </w:num>
  <w:num w:numId="3">
    <w:abstractNumId w:val="10"/>
  </w:num>
  <w:num w:numId="4">
    <w:abstractNumId w:val="4"/>
  </w:num>
  <w:num w:numId="5">
    <w:abstractNumId w:val="5"/>
  </w:num>
  <w:num w:numId="6">
    <w:abstractNumId w:val="44"/>
  </w:num>
  <w:num w:numId="7">
    <w:abstractNumId w:val="39"/>
  </w:num>
  <w:num w:numId="8">
    <w:abstractNumId w:val="21"/>
  </w:num>
  <w:num w:numId="9">
    <w:abstractNumId w:val="42"/>
  </w:num>
  <w:num w:numId="10">
    <w:abstractNumId w:val="29"/>
  </w:num>
  <w:num w:numId="11">
    <w:abstractNumId w:val="19"/>
  </w:num>
  <w:num w:numId="12">
    <w:abstractNumId w:val="26"/>
  </w:num>
  <w:num w:numId="13">
    <w:abstractNumId w:val="35"/>
  </w:num>
  <w:num w:numId="14">
    <w:abstractNumId w:val="2"/>
  </w:num>
  <w:num w:numId="15">
    <w:abstractNumId w:val="0"/>
  </w:num>
  <w:num w:numId="16">
    <w:abstractNumId w:val="41"/>
  </w:num>
  <w:num w:numId="17">
    <w:abstractNumId w:val="28"/>
  </w:num>
  <w:num w:numId="18">
    <w:abstractNumId w:val="43"/>
  </w:num>
  <w:num w:numId="19">
    <w:abstractNumId w:val="22"/>
  </w:num>
  <w:num w:numId="20">
    <w:abstractNumId w:val="23"/>
  </w:num>
  <w:num w:numId="21">
    <w:abstractNumId w:val="27"/>
  </w:num>
  <w:num w:numId="22">
    <w:abstractNumId w:val="12"/>
  </w:num>
  <w:num w:numId="23">
    <w:abstractNumId w:val="18"/>
  </w:num>
  <w:num w:numId="24">
    <w:abstractNumId w:val="36"/>
  </w:num>
  <w:num w:numId="25">
    <w:abstractNumId w:val="24"/>
  </w:num>
  <w:num w:numId="26">
    <w:abstractNumId w:val="3"/>
  </w:num>
  <w:num w:numId="27">
    <w:abstractNumId w:val="34"/>
  </w:num>
  <w:num w:numId="28">
    <w:abstractNumId w:val="20"/>
  </w:num>
  <w:num w:numId="29">
    <w:abstractNumId w:val="16"/>
  </w:num>
  <w:num w:numId="30">
    <w:abstractNumId w:val="17"/>
  </w:num>
  <w:num w:numId="31">
    <w:abstractNumId w:val="1"/>
  </w:num>
  <w:num w:numId="32">
    <w:abstractNumId w:val="25"/>
  </w:num>
  <w:num w:numId="33">
    <w:abstractNumId w:val="30"/>
  </w:num>
  <w:num w:numId="34">
    <w:abstractNumId w:val="37"/>
  </w:num>
  <w:num w:numId="35">
    <w:abstractNumId w:val="9"/>
  </w:num>
  <w:num w:numId="36">
    <w:abstractNumId w:val="6"/>
  </w:num>
  <w:num w:numId="37">
    <w:abstractNumId w:val="11"/>
  </w:num>
  <w:num w:numId="38">
    <w:abstractNumId w:val="46"/>
  </w:num>
  <w:num w:numId="39">
    <w:abstractNumId w:val="7"/>
  </w:num>
  <w:num w:numId="40">
    <w:abstractNumId w:val="45"/>
  </w:num>
  <w:num w:numId="41">
    <w:abstractNumId w:val="8"/>
  </w:num>
  <w:num w:numId="42">
    <w:abstractNumId w:val="13"/>
  </w:num>
  <w:num w:numId="43">
    <w:abstractNumId w:val="32"/>
  </w:num>
  <w:num w:numId="44">
    <w:abstractNumId w:val="33"/>
  </w:num>
  <w:num w:numId="45">
    <w:abstractNumId w:val="15"/>
  </w:num>
  <w:num w:numId="46">
    <w:abstractNumId w:val="38"/>
  </w:num>
  <w:num w:numId="47">
    <w:abstractNumId w:val="4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3sjA2MzcztDAwMDBT0lEKTi0uzszPAykwrAUA078XUSwAAAA="/>
  </w:docVars>
  <w:rsids>
    <w:rsidRoot w:val="00233FF0"/>
    <w:rsid w:val="0001442D"/>
    <w:rsid w:val="00023B2D"/>
    <w:rsid w:val="00072545"/>
    <w:rsid w:val="0009373C"/>
    <w:rsid w:val="000C0812"/>
    <w:rsid w:val="000C18FE"/>
    <w:rsid w:val="000D2F6A"/>
    <w:rsid w:val="000D4786"/>
    <w:rsid w:val="000D7459"/>
    <w:rsid w:val="000E26E3"/>
    <w:rsid w:val="000E5DBC"/>
    <w:rsid w:val="000F4C04"/>
    <w:rsid w:val="000F588E"/>
    <w:rsid w:val="00123049"/>
    <w:rsid w:val="00124B81"/>
    <w:rsid w:val="00126DE7"/>
    <w:rsid w:val="00127ABE"/>
    <w:rsid w:val="0015177B"/>
    <w:rsid w:val="00155F29"/>
    <w:rsid w:val="001855BE"/>
    <w:rsid w:val="00187655"/>
    <w:rsid w:val="00197E51"/>
    <w:rsid w:val="001A4745"/>
    <w:rsid w:val="001C2CF8"/>
    <w:rsid w:val="001C4C3C"/>
    <w:rsid w:val="001C5BB7"/>
    <w:rsid w:val="001D18DD"/>
    <w:rsid w:val="001E345B"/>
    <w:rsid w:val="001F74F8"/>
    <w:rsid w:val="00200A22"/>
    <w:rsid w:val="002026BD"/>
    <w:rsid w:val="002335BB"/>
    <w:rsid w:val="00233FF0"/>
    <w:rsid w:val="002418A4"/>
    <w:rsid w:val="0027423C"/>
    <w:rsid w:val="00276491"/>
    <w:rsid w:val="002A7836"/>
    <w:rsid w:val="002E2F38"/>
    <w:rsid w:val="002E3B0C"/>
    <w:rsid w:val="002F0B26"/>
    <w:rsid w:val="002F750F"/>
    <w:rsid w:val="00304D34"/>
    <w:rsid w:val="003115F6"/>
    <w:rsid w:val="00323D97"/>
    <w:rsid w:val="00335E86"/>
    <w:rsid w:val="003379D3"/>
    <w:rsid w:val="0034055B"/>
    <w:rsid w:val="003673CF"/>
    <w:rsid w:val="0037091A"/>
    <w:rsid w:val="00371EAC"/>
    <w:rsid w:val="003844EF"/>
    <w:rsid w:val="0039362A"/>
    <w:rsid w:val="003A27AC"/>
    <w:rsid w:val="003A5C99"/>
    <w:rsid w:val="003D732B"/>
    <w:rsid w:val="00427390"/>
    <w:rsid w:val="004344F7"/>
    <w:rsid w:val="00437F5E"/>
    <w:rsid w:val="00450E3D"/>
    <w:rsid w:val="004750B6"/>
    <w:rsid w:val="004952A9"/>
    <w:rsid w:val="004C2776"/>
    <w:rsid w:val="004D04E2"/>
    <w:rsid w:val="004E0CC1"/>
    <w:rsid w:val="004E73EE"/>
    <w:rsid w:val="00500A82"/>
    <w:rsid w:val="00504D04"/>
    <w:rsid w:val="00514FE4"/>
    <w:rsid w:val="005150DD"/>
    <w:rsid w:val="00525C27"/>
    <w:rsid w:val="005344AD"/>
    <w:rsid w:val="005403CC"/>
    <w:rsid w:val="00540446"/>
    <w:rsid w:val="00544CE8"/>
    <w:rsid w:val="005520FF"/>
    <w:rsid w:val="005849E9"/>
    <w:rsid w:val="00587778"/>
    <w:rsid w:val="005B1AD3"/>
    <w:rsid w:val="005C76DF"/>
    <w:rsid w:val="006002A5"/>
    <w:rsid w:val="006024DC"/>
    <w:rsid w:val="006042EC"/>
    <w:rsid w:val="00611C8D"/>
    <w:rsid w:val="0061754E"/>
    <w:rsid w:val="00624413"/>
    <w:rsid w:val="006338CB"/>
    <w:rsid w:val="0064118E"/>
    <w:rsid w:val="006633B2"/>
    <w:rsid w:val="00665A39"/>
    <w:rsid w:val="00687DC6"/>
    <w:rsid w:val="006C05BB"/>
    <w:rsid w:val="006C2F8F"/>
    <w:rsid w:val="006D1118"/>
    <w:rsid w:val="006D497E"/>
    <w:rsid w:val="006F5EEC"/>
    <w:rsid w:val="00705A29"/>
    <w:rsid w:val="00706919"/>
    <w:rsid w:val="00712670"/>
    <w:rsid w:val="00714C78"/>
    <w:rsid w:val="00715F71"/>
    <w:rsid w:val="007267AA"/>
    <w:rsid w:val="00731BCE"/>
    <w:rsid w:val="007427F5"/>
    <w:rsid w:val="00771866"/>
    <w:rsid w:val="00771DEF"/>
    <w:rsid w:val="007736EB"/>
    <w:rsid w:val="007753CC"/>
    <w:rsid w:val="00794312"/>
    <w:rsid w:val="007A2EFE"/>
    <w:rsid w:val="007A4780"/>
    <w:rsid w:val="007B22C8"/>
    <w:rsid w:val="007C3E2F"/>
    <w:rsid w:val="007D2772"/>
    <w:rsid w:val="007D7F7B"/>
    <w:rsid w:val="007E3A7D"/>
    <w:rsid w:val="007E7529"/>
    <w:rsid w:val="008265FF"/>
    <w:rsid w:val="008363E1"/>
    <w:rsid w:val="00841D3E"/>
    <w:rsid w:val="00881358"/>
    <w:rsid w:val="0088432C"/>
    <w:rsid w:val="008901F1"/>
    <w:rsid w:val="008921C6"/>
    <w:rsid w:val="00896CFA"/>
    <w:rsid w:val="00896D43"/>
    <w:rsid w:val="008A0055"/>
    <w:rsid w:val="008B67F8"/>
    <w:rsid w:val="008D1051"/>
    <w:rsid w:val="008D437E"/>
    <w:rsid w:val="008E6A07"/>
    <w:rsid w:val="008F4B47"/>
    <w:rsid w:val="00920BDF"/>
    <w:rsid w:val="009339D1"/>
    <w:rsid w:val="00981EEF"/>
    <w:rsid w:val="009A3EBE"/>
    <w:rsid w:val="009B3B7A"/>
    <w:rsid w:val="009C0B77"/>
    <w:rsid w:val="009C554A"/>
    <w:rsid w:val="009E416B"/>
    <w:rsid w:val="009E7B42"/>
    <w:rsid w:val="009F276A"/>
    <w:rsid w:val="00A013F6"/>
    <w:rsid w:val="00A257B1"/>
    <w:rsid w:val="00A3651B"/>
    <w:rsid w:val="00A51C80"/>
    <w:rsid w:val="00A52E14"/>
    <w:rsid w:val="00A63F85"/>
    <w:rsid w:val="00A758B4"/>
    <w:rsid w:val="00A8099A"/>
    <w:rsid w:val="00A96E69"/>
    <w:rsid w:val="00AB4AA3"/>
    <w:rsid w:val="00AB5C2B"/>
    <w:rsid w:val="00AD03E1"/>
    <w:rsid w:val="00AD349F"/>
    <w:rsid w:val="00AE2B62"/>
    <w:rsid w:val="00B45DA0"/>
    <w:rsid w:val="00B50B1A"/>
    <w:rsid w:val="00B55E54"/>
    <w:rsid w:val="00B709B2"/>
    <w:rsid w:val="00B70F09"/>
    <w:rsid w:val="00BB3C80"/>
    <w:rsid w:val="00BB4621"/>
    <w:rsid w:val="00BB4D51"/>
    <w:rsid w:val="00BC12F1"/>
    <w:rsid w:val="00BC2074"/>
    <w:rsid w:val="00BD2CA5"/>
    <w:rsid w:val="00BD56AC"/>
    <w:rsid w:val="00BE39A4"/>
    <w:rsid w:val="00BE5936"/>
    <w:rsid w:val="00BF7D20"/>
    <w:rsid w:val="00C104B0"/>
    <w:rsid w:val="00C133EC"/>
    <w:rsid w:val="00C40EBA"/>
    <w:rsid w:val="00C508A3"/>
    <w:rsid w:val="00C538A6"/>
    <w:rsid w:val="00C56E2B"/>
    <w:rsid w:val="00C81815"/>
    <w:rsid w:val="00C83BBF"/>
    <w:rsid w:val="00C93D03"/>
    <w:rsid w:val="00C975EE"/>
    <w:rsid w:val="00CB2360"/>
    <w:rsid w:val="00CB28FB"/>
    <w:rsid w:val="00CB61A1"/>
    <w:rsid w:val="00CC2059"/>
    <w:rsid w:val="00CC6EE8"/>
    <w:rsid w:val="00CD2FA6"/>
    <w:rsid w:val="00CE65C8"/>
    <w:rsid w:val="00CF6436"/>
    <w:rsid w:val="00D244DE"/>
    <w:rsid w:val="00D26C26"/>
    <w:rsid w:val="00D30F7E"/>
    <w:rsid w:val="00D45B53"/>
    <w:rsid w:val="00D559A1"/>
    <w:rsid w:val="00D7426F"/>
    <w:rsid w:val="00D76DD3"/>
    <w:rsid w:val="00D9095D"/>
    <w:rsid w:val="00D962A5"/>
    <w:rsid w:val="00DE176A"/>
    <w:rsid w:val="00DE2E99"/>
    <w:rsid w:val="00DE6074"/>
    <w:rsid w:val="00DF23A6"/>
    <w:rsid w:val="00E0315E"/>
    <w:rsid w:val="00E041A0"/>
    <w:rsid w:val="00E108E7"/>
    <w:rsid w:val="00E27673"/>
    <w:rsid w:val="00E335F8"/>
    <w:rsid w:val="00E345D6"/>
    <w:rsid w:val="00E41428"/>
    <w:rsid w:val="00E64C75"/>
    <w:rsid w:val="00E80D95"/>
    <w:rsid w:val="00E80F5F"/>
    <w:rsid w:val="00E81343"/>
    <w:rsid w:val="00EC6EDB"/>
    <w:rsid w:val="00ED00BE"/>
    <w:rsid w:val="00F11A40"/>
    <w:rsid w:val="00F13CB6"/>
    <w:rsid w:val="00F50145"/>
    <w:rsid w:val="00F53639"/>
    <w:rsid w:val="00F6261D"/>
    <w:rsid w:val="00F66197"/>
    <w:rsid w:val="00F74182"/>
    <w:rsid w:val="00F87FFE"/>
    <w:rsid w:val="00F93DE1"/>
    <w:rsid w:val="00F97A94"/>
    <w:rsid w:val="00FA68BC"/>
    <w:rsid w:val="00FA717B"/>
    <w:rsid w:val="00FC0455"/>
    <w:rsid w:val="00FC69F1"/>
    <w:rsid w:val="00FD63D0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F0FDC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363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3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3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3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3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image" Target="media/image17.jpeg"/><Relationship Id="rId21" Type="http://schemas.openxmlformats.org/officeDocument/2006/relationships/image" Target="media/image16.jpg"/><Relationship Id="rId22" Type="http://schemas.openxmlformats.org/officeDocument/2006/relationships/image" Target="media/image19.jpeg"/><Relationship Id="rId23" Type="http://schemas.openxmlformats.org/officeDocument/2006/relationships/image" Target="media/image17.jpg"/><Relationship Id="rId24" Type="http://schemas.openxmlformats.org/officeDocument/2006/relationships/image" Target="media/image21.jpeg"/><Relationship Id="rId25" Type="http://schemas.openxmlformats.org/officeDocument/2006/relationships/image" Target="media/image18.jpg"/><Relationship Id="rId26" Type="http://schemas.openxmlformats.org/officeDocument/2006/relationships/image" Target="media/image23.jpeg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image" Target="media/image10.png"/><Relationship Id="rId14" Type="http://schemas.openxmlformats.org/officeDocument/2006/relationships/image" Target="media/image11.jpg"/><Relationship Id="rId15" Type="http://schemas.openxmlformats.org/officeDocument/2006/relationships/image" Target="media/image12.jpg"/><Relationship Id="rId16" Type="http://schemas.openxmlformats.org/officeDocument/2006/relationships/image" Target="media/image13.jpg"/><Relationship Id="rId17" Type="http://schemas.openxmlformats.org/officeDocument/2006/relationships/image" Target="media/image14.png"/><Relationship Id="rId18" Type="http://schemas.openxmlformats.org/officeDocument/2006/relationships/image" Target="media/image15.png"/><Relationship Id="rId19" Type="http://schemas.openxmlformats.org/officeDocument/2006/relationships/image" Target="media/image15.jp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28979C-DBD6-9B40-B1B5-D982F8ED2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3</cp:revision>
  <cp:lastPrinted>2016-01-25T13:58:00Z</cp:lastPrinted>
  <dcterms:created xsi:type="dcterms:W3CDTF">2016-02-10T17:38:00Z</dcterms:created>
  <dcterms:modified xsi:type="dcterms:W3CDTF">2016-02-10T17:46:00Z</dcterms:modified>
</cp:coreProperties>
</file>